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7465"/>
        <w:gridCol w:w="3780"/>
      </w:tblGrid>
      <w:tr w:rsidR="00F905CF" w:rsidRPr="00E15C83" w14:paraId="031A6CB8" w14:textId="77777777" w:rsidTr="00E15C83">
        <w:tc>
          <w:tcPr>
            <w:tcW w:w="7465" w:type="dxa"/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0" w:type="dxa"/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E15C83">
        <w:tc>
          <w:tcPr>
            <w:tcW w:w="7465" w:type="dxa"/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0" w:type="dxa"/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</w:tbl>
    <w:p w14:paraId="185A71CE" w14:textId="77777777" w:rsidR="00F905CF" w:rsidRPr="00E15C83" w:rsidRDefault="00F905CF" w:rsidP="00F905CF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710"/>
      </w:tblGrid>
      <w:tr w:rsidR="00AB26A3" w:rsidRPr="00E15C83" w14:paraId="17C8C8C4" w14:textId="4393B9AD" w:rsidTr="00E15C83">
        <w:tc>
          <w:tcPr>
            <w:tcW w:w="2299" w:type="dxa"/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0" w:type="dxa"/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</w:tbl>
    <w:p w14:paraId="0AF0FD37" w14:textId="77777777" w:rsidR="004F016D" w:rsidRPr="00E15C83" w:rsidRDefault="004F016D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7"/>
        <w:gridCol w:w="2242"/>
        <w:gridCol w:w="2190"/>
        <w:gridCol w:w="2211"/>
        <w:gridCol w:w="1025"/>
        <w:gridCol w:w="2610"/>
      </w:tblGrid>
      <w:tr w:rsidR="00F448FE" w:rsidRPr="00E15C83" w14:paraId="3970A3AB" w14:textId="77777777" w:rsidTr="00E15C83">
        <w:tc>
          <w:tcPr>
            <w:tcW w:w="967" w:type="dxa"/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2" w:type="dxa"/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11" w:type="dxa"/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0" w:type="dxa"/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</w:tbl>
    <w:p w14:paraId="18CF40C0" w14:textId="77777777" w:rsidR="00561901" w:rsidRPr="00E15C83" w:rsidRDefault="0056190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7"/>
        <w:gridCol w:w="3274"/>
        <w:gridCol w:w="3274"/>
        <w:gridCol w:w="3730"/>
      </w:tblGrid>
      <w:tr w:rsidR="00F448FE" w:rsidRPr="00E15C83" w14:paraId="5D511B74" w14:textId="77777777" w:rsidTr="00E15C83">
        <w:tc>
          <w:tcPr>
            <w:tcW w:w="967" w:type="dxa"/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4" w:type="dxa"/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4" w:type="dxa"/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0" w:type="dxa"/>
          </w:tcPr>
          <w:p w14:paraId="16E1539B" w14:textId="6CDB9426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</w:tbl>
    <w:p w14:paraId="52C6DA40" w14:textId="77777777" w:rsidR="00F448FE" w:rsidRPr="00E15C83" w:rsidRDefault="00F448FE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ayout w:type="fixed"/>
        <w:tblLook w:val="04A0" w:firstRow="1" w:lastRow="0" w:firstColumn="1" w:lastColumn="0" w:noHBand="0" w:noVBand="1"/>
      </w:tblPr>
      <w:tblGrid>
        <w:gridCol w:w="715"/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F448FE" w:rsidRPr="00E15C83" w14:paraId="7F043145" w14:textId="6E1E86A2" w:rsidTr="00E15C83">
        <w:tc>
          <w:tcPr>
            <w:tcW w:w="715" w:type="dxa"/>
            <w:vMerge w:val="restart"/>
            <w:vAlign w:val="center"/>
          </w:tcPr>
          <w:p w14:paraId="78F64C7F" w14:textId="6B26221C" w:rsidR="005B660C" w:rsidRPr="00E15C83" w:rsidRDefault="005B660C" w:rsidP="00F448F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Meds:</w:t>
            </w:r>
          </w:p>
        </w:tc>
        <w:tc>
          <w:tcPr>
            <w:tcW w:w="1260" w:type="dxa"/>
          </w:tcPr>
          <w:p w14:paraId="1BE1AC5C" w14:textId="4C6CA941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0" w:type="dxa"/>
          </w:tcPr>
          <w:p w14:paraId="3B9E0197" w14:textId="36F7B412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opine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440" w:type="dxa"/>
          </w:tcPr>
          <w:p w14:paraId="37AFD23A" w14:textId="2AE2F045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1800" w:type="dxa"/>
          </w:tcPr>
          <w:p w14:paraId="6F20C2C6" w14:textId="451B0B88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copyrrolate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080" w:type="dxa"/>
          </w:tcPr>
          <w:p w14:paraId="56DD1F9D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7C12A345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720E9B14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241FED57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48FE" w:rsidRPr="00E15C83" w14:paraId="1CF15BDC" w14:textId="77E0D913" w:rsidTr="00E15C83">
        <w:tc>
          <w:tcPr>
            <w:tcW w:w="715" w:type="dxa"/>
            <w:vMerge/>
          </w:tcPr>
          <w:p w14:paraId="6F0B1F06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18B21C33" w14:textId="6DE4D31B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0" w:type="dxa"/>
          </w:tcPr>
          <w:p w14:paraId="03F07D1D" w14:textId="3E87E8E8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tanyl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440" w:type="dxa"/>
          </w:tcPr>
          <w:p w14:paraId="3BFC77EF" w14:textId="26718BA0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</w:tcPr>
          <w:p w14:paraId="5F91E0B7" w14:textId="7096F874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azolam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080" w:type="dxa"/>
          </w:tcPr>
          <w:p w14:paraId="7A66C4F6" w14:textId="4AA4A723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350" w:type="dxa"/>
          </w:tcPr>
          <w:p w14:paraId="539F1491" w14:textId="7ABD049E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amine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990" w:type="dxa"/>
          </w:tcPr>
          <w:p w14:paraId="18E4DA9E" w14:textId="66B10F68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350" w:type="dxa"/>
          </w:tcPr>
          <w:p w14:paraId="07F4B022" w14:textId="549AFAE9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pofol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</w:tr>
      <w:tr w:rsidR="00F448FE" w:rsidRPr="00E15C83" w14:paraId="53693040" w14:textId="5115B023" w:rsidTr="00E15C83">
        <w:tc>
          <w:tcPr>
            <w:tcW w:w="715" w:type="dxa"/>
            <w:vMerge/>
          </w:tcPr>
          <w:p w14:paraId="7FC0EFD4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27BD8603" w14:textId="4D946AA7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0" w:type="dxa"/>
          </w:tcPr>
          <w:p w14:paraId="2CCAED71" w14:textId="146FFDB2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</w:tcPr>
          <w:p w14:paraId="0003E56A" w14:textId="242E5BFC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</w:tcPr>
          <w:p w14:paraId="3084D36C" w14:textId="26989036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1080" w:type="dxa"/>
          </w:tcPr>
          <w:p w14:paraId="72AFADC0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8A98C68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7B7C585B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481319DD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16F1652" w14:textId="77777777" w:rsidR="005B660C" w:rsidRPr="00E15C83" w:rsidRDefault="005B660C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155"/>
        <w:gridCol w:w="2250"/>
        <w:gridCol w:w="6840"/>
      </w:tblGrid>
      <w:tr w:rsidR="005644A1" w:rsidRPr="00E15C83" w14:paraId="580EF966" w14:textId="77777777" w:rsidTr="00E15C83">
        <w:tc>
          <w:tcPr>
            <w:tcW w:w="2155" w:type="dxa"/>
          </w:tcPr>
          <w:p w14:paraId="74619C33" w14:textId="2A661EDB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Apneic Oxygenation:</w:t>
            </w:r>
          </w:p>
        </w:tc>
        <w:tc>
          <w:tcPr>
            <w:tcW w:w="2250" w:type="dxa"/>
          </w:tcPr>
          <w:p w14:paraId="5BC26633" w14:textId="69A3CDFE" w:rsidR="005644A1" w:rsidRPr="00E15C83" w:rsidRDefault="005644A1" w:rsidP="005644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o_details</w:t>
            </w:r>
            <w:proofErr w:type="spellEnd"/>
          </w:p>
        </w:tc>
        <w:tc>
          <w:tcPr>
            <w:tcW w:w="6840" w:type="dxa"/>
          </w:tcPr>
          <w:p w14:paraId="5FB2590C" w14:textId="69EAD4EB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6"/>
                <w:szCs w:val="16"/>
              </w:rPr>
              <w:t>(&lt;1 y = 5 L; 1-7 y = 10L; &gt; 8y = 15L)</w:t>
            </w:r>
          </w:p>
        </w:tc>
      </w:tr>
    </w:tbl>
    <w:p w14:paraId="5E0BFBFC" w14:textId="77777777" w:rsidR="005644A1" w:rsidRPr="00E15C83" w:rsidRDefault="005644A1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395"/>
        <w:gridCol w:w="5850"/>
      </w:tblGrid>
      <w:tr w:rsidR="005644A1" w:rsidRPr="00E15C83" w14:paraId="2A65B55C" w14:textId="77777777" w:rsidTr="00E15C83">
        <w:tc>
          <w:tcPr>
            <w:tcW w:w="5395" w:type="dxa"/>
          </w:tcPr>
          <w:p w14:paraId="6294CAAC" w14:textId="6E89F2C5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Other:</w:t>
            </w:r>
          </w:p>
        </w:tc>
        <w:tc>
          <w:tcPr>
            <w:tcW w:w="5850" w:type="dxa"/>
          </w:tcPr>
          <w:p w14:paraId="01300613" w14:textId="5CC4E8E8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other_planning</w:t>
            </w:r>
            <w:proofErr w:type="spellEnd"/>
          </w:p>
        </w:tc>
      </w:tr>
    </w:tbl>
    <w:p w14:paraId="03CF3175" w14:textId="77777777" w:rsidR="00F448FE" w:rsidRPr="00E15C83" w:rsidRDefault="00F448FE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155"/>
        <w:gridCol w:w="9090"/>
      </w:tblGrid>
      <w:tr w:rsidR="005644A1" w:rsidRPr="00E15C83" w14:paraId="3CDD9EBA" w14:textId="77777777" w:rsidTr="00E15C83">
        <w:tc>
          <w:tcPr>
            <w:tcW w:w="2155" w:type="dxa"/>
          </w:tcPr>
          <w:p w14:paraId="0D0CF50E" w14:textId="64577EEE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When</w:t>
            </w:r>
            <w:r w:rsidRPr="00E15C83">
              <w:rPr>
                <w:rFonts w:ascii="Arial" w:hAnsi="Arial" w:cs="Arial"/>
                <w:sz w:val="16"/>
                <w:szCs w:val="16"/>
              </w:rPr>
              <w:t xml:space="preserve"> will we intubate?</w:t>
            </w:r>
          </w:p>
        </w:tc>
        <w:tc>
          <w:tcPr>
            <w:tcW w:w="9090" w:type="dxa"/>
          </w:tcPr>
          <w:p w14:paraId="4521CDB6" w14:textId="1E872F4A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when_intubate</w:t>
            </w:r>
            <w:proofErr w:type="spellEnd"/>
          </w:p>
        </w:tc>
      </w:tr>
    </w:tbl>
    <w:p w14:paraId="07E253E5" w14:textId="77777777" w:rsidR="005644A1" w:rsidRPr="00E15C83" w:rsidRDefault="005644A1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325"/>
        <w:gridCol w:w="7920"/>
      </w:tblGrid>
      <w:tr w:rsidR="005644A1" w:rsidRPr="00E15C83" w14:paraId="625CD4EC" w14:textId="77777777" w:rsidTr="00E15C83">
        <w:tc>
          <w:tcPr>
            <w:tcW w:w="3325" w:type="dxa"/>
          </w:tcPr>
          <w:p w14:paraId="5BB69FCC" w14:textId="3440BE58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Backup</w:t>
            </w:r>
            <w:r w:rsidRPr="00E15C8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Advanced Airway Provider:</w:t>
            </w:r>
          </w:p>
        </w:tc>
        <w:tc>
          <w:tcPr>
            <w:tcW w:w="7920" w:type="dxa"/>
          </w:tcPr>
          <w:p w14:paraId="081D2D3B" w14:textId="4B293C30" w:rsidR="005644A1" w:rsidRPr="00E15C83" w:rsidRDefault="005644A1" w:rsidP="005C5AAA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dvance_airway_provider</w:t>
            </w:r>
            <w:proofErr w:type="spellEnd"/>
          </w:p>
        </w:tc>
      </w:tr>
    </w:tbl>
    <w:p w14:paraId="1037C2FA" w14:textId="77777777" w:rsidR="005644A1" w:rsidRPr="00E15C83" w:rsidRDefault="005644A1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325"/>
        <w:gridCol w:w="7920"/>
      </w:tblGrid>
      <w:tr w:rsidR="005644A1" w:rsidRPr="00E15C83" w14:paraId="076761FB" w14:textId="77777777" w:rsidTr="00E15C83">
        <w:tc>
          <w:tcPr>
            <w:tcW w:w="3325" w:type="dxa"/>
          </w:tcPr>
          <w:p w14:paraId="6FAA3A2F" w14:textId="2082D08A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Difficult Airway Alert Strategy: </w:t>
            </w:r>
          </w:p>
        </w:tc>
        <w:tc>
          <w:tcPr>
            <w:tcW w:w="7920" w:type="dxa"/>
          </w:tcPr>
          <w:p w14:paraId="708708BE" w14:textId="1957FF85" w:rsidR="005644A1" w:rsidRPr="00E15C83" w:rsidRDefault="005644A1" w:rsidP="005C5AAA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dvance_airway_procedure</w:t>
            </w:r>
            <w:proofErr w:type="spellEnd"/>
          </w:p>
        </w:tc>
      </w:tr>
    </w:tbl>
    <w:p w14:paraId="2BE97B1C" w14:textId="77777777" w:rsidR="005644A1" w:rsidRPr="005B660C" w:rsidRDefault="005644A1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B09EDE" w14:textId="77777777" w:rsidR="009D3465" w:rsidRDefault="009D3465" w:rsidP="00FE771C">
      <w:pPr>
        <w:spacing w:after="0" w:line="240" w:lineRule="auto"/>
      </w:pPr>
      <w:r>
        <w:separator/>
      </w:r>
    </w:p>
  </w:endnote>
  <w:endnote w:type="continuationSeparator" w:id="0">
    <w:p w14:paraId="53CEBF45" w14:textId="77777777" w:rsidR="009D3465" w:rsidRDefault="009D3465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EE3BA1" w14:textId="77777777" w:rsidR="009D3465" w:rsidRDefault="009D3465" w:rsidP="00FE771C">
      <w:pPr>
        <w:spacing w:after="0" w:line="240" w:lineRule="auto"/>
      </w:pPr>
      <w:r>
        <w:separator/>
      </w:r>
    </w:p>
  </w:footnote>
  <w:footnote w:type="continuationSeparator" w:id="0">
    <w:p w14:paraId="68BB7EA5" w14:textId="77777777" w:rsidR="009D3465" w:rsidRDefault="009D3465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rwUA0x3gviwAAAA="/>
  </w:docVars>
  <w:rsids>
    <w:rsidRoot w:val="00FE771C"/>
    <w:rsid w:val="001E14EF"/>
    <w:rsid w:val="0036673F"/>
    <w:rsid w:val="00455FE6"/>
    <w:rsid w:val="0046720C"/>
    <w:rsid w:val="004D6DB2"/>
    <w:rsid w:val="004F016D"/>
    <w:rsid w:val="00561901"/>
    <w:rsid w:val="005644A1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9D3465"/>
    <w:rsid w:val="00A559B2"/>
    <w:rsid w:val="00AB26A3"/>
    <w:rsid w:val="00B95C5D"/>
    <w:rsid w:val="00BB03E4"/>
    <w:rsid w:val="00BC37F2"/>
    <w:rsid w:val="00D607C5"/>
    <w:rsid w:val="00D978F1"/>
    <w:rsid w:val="00E15C83"/>
    <w:rsid w:val="00E4635A"/>
    <w:rsid w:val="00F26EA0"/>
    <w:rsid w:val="00F448FE"/>
    <w:rsid w:val="00F905CF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1</cp:revision>
  <dcterms:created xsi:type="dcterms:W3CDTF">2024-10-10T20:02:00Z</dcterms:created>
  <dcterms:modified xsi:type="dcterms:W3CDTF">2024-10-11T12:57:00Z</dcterms:modified>
</cp:coreProperties>
</file>